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33510" w14:textId="60702D53" w:rsidR="0095593E" w:rsidRPr="00194F8F" w:rsidRDefault="0095593E" w:rsidP="0095593E">
      <w:pPr>
        <w:keepNext/>
        <w:tabs>
          <w:tab w:val="center" w:pos="4320"/>
          <w:tab w:val="left" w:pos="5726"/>
        </w:tabs>
        <w:spacing w:after="0" w:line="240" w:lineRule="auto"/>
        <w:jc w:val="center"/>
        <w:outlineLvl w:val="0"/>
        <w:rPr>
          <w:rFonts w:ascii="Roboto" w:eastAsia="Times New Roman" w:hAnsi="Roboto" w:cs="Times New Roman"/>
          <w:b/>
          <w:kern w:val="0"/>
          <w:sz w:val="40"/>
          <w:szCs w:val="40"/>
          <w14:ligatures w14:val="none"/>
        </w:rPr>
      </w:pPr>
      <w:r w:rsidRPr="00194F8F">
        <w:rPr>
          <w:rFonts w:ascii="Roboto" w:eastAsia="Times New Roman" w:hAnsi="Roboto" w:cs="Times New Roman"/>
          <w:b/>
          <w:kern w:val="0"/>
          <w:sz w:val="40"/>
          <w:szCs w:val="40"/>
          <w14:ligatures w14:val="none"/>
        </w:rPr>
        <w:t>Sean Berg</w:t>
      </w:r>
    </w:p>
    <w:p w14:paraId="67076CB8" w14:textId="32E8A55D" w:rsidR="0095593E" w:rsidRPr="00194F8F" w:rsidRDefault="0095593E" w:rsidP="0095593E">
      <w:pPr>
        <w:spacing w:after="0" w:line="240" w:lineRule="auto"/>
        <w:rPr>
          <w:rFonts w:ascii="Roboto" w:eastAsia="Garamond" w:hAnsi="Roboto" w:cs="Garamond"/>
          <w:kern w:val="0"/>
          <w:sz w:val="8"/>
          <w:szCs w:val="8"/>
          <w14:ligatures w14:val="none"/>
        </w:rPr>
      </w:pPr>
    </w:p>
    <w:p w14:paraId="22E2BABE" w14:textId="58F83867" w:rsidR="0095593E" w:rsidRPr="00194F8F" w:rsidRDefault="0095593E" w:rsidP="00194F8F">
      <w:pPr>
        <w:spacing w:after="0" w:line="240" w:lineRule="auto"/>
        <w:jc w:val="center"/>
        <w:rPr>
          <w:rFonts w:ascii="Roboto" w:eastAsia="Garamond" w:hAnsi="Roboto" w:cs="Garamond"/>
          <w:b/>
          <w:smallCaps/>
          <w:kern w:val="0"/>
          <w:sz w:val="44"/>
          <w:szCs w:val="44"/>
          <w14:ligatures w14:val="none"/>
        </w:rPr>
      </w:pPr>
      <w:r w:rsidRPr="00194F8F">
        <w:rPr>
          <w:rFonts w:ascii="Roboto" w:eastAsia="Garamond" w:hAnsi="Roboto" w:cs="Garamond"/>
          <w:kern w:val="0"/>
          <w14:ligatures w14:val="none"/>
        </w:rPr>
        <w:t xml:space="preserve">SeanDBerg@gmail.com </w:t>
      </w:r>
      <w:r w:rsidRPr="00194F8F">
        <w:rPr>
          <w:rFonts w:ascii="Roboto" w:eastAsia="Garamond" w:hAnsi="Roboto" w:cs="Garamond"/>
          <w:smallCaps/>
          <w:kern w:val="0"/>
          <w14:ligatures w14:val="none"/>
        </w:rPr>
        <w:t>| (</w:t>
      </w:r>
      <w:r w:rsidRPr="00194F8F">
        <w:rPr>
          <w:rFonts w:ascii="Roboto" w:eastAsia="Garamond" w:hAnsi="Roboto" w:cs="Garamond"/>
          <w:kern w:val="0"/>
          <w14:ligatures w14:val="none"/>
        </w:rPr>
        <w:t xml:space="preserve">610) 730-3552 | </w:t>
      </w:r>
      <w:hyperlink r:id="rId5">
        <w:r w:rsidR="00194F8F" w:rsidRPr="00194F8F">
          <w:rPr>
            <w:rFonts w:ascii="Roboto" w:eastAsia="Garamond" w:hAnsi="Roboto" w:cs="Garamond"/>
            <w:kern w:val="0"/>
            <w14:ligatures w14:val="none"/>
          </w:rPr>
          <w:t>linkedin.com/in/</w:t>
        </w:r>
        <w:proofErr w:type="spellStart"/>
        <w:r w:rsidR="00194F8F" w:rsidRPr="00194F8F">
          <w:rPr>
            <w:rFonts w:ascii="Roboto" w:eastAsia="Garamond" w:hAnsi="Roboto" w:cs="Garamond"/>
            <w:kern w:val="0"/>
            <w14:ligatures w14:val="none"/>
          </w:rPr>
          <w:t>seanberg</w:t>
        </w:r>
        <w:proofErr w:type="spellEnd"/>
      </w:hyperlink>
      <w:r w:rsidR="00194F8F" w:rsidRPr="00194F8F">
        <w:rPr>
          <w:rFonts w:ascii="Roboto" w:eastAsia="Garamond" w:hAnsi="Roboto" w:cs="Garamond"/>
          <w:kern w:val="0"/>
          <w14:ligatures w14:val="none"/>
        </w:rPr>
        <w:t xml:space="preserve"> </w:t>
      </w:r>
      <w:r w:rsidR="00194F8F" w:rsidRPr="00194F8F">
        <w:rPr>
          <w:rFonts w:ascii="Roboto" w:eastAsia="Garamond" w:hAnsi="Roboto" w:cs="Garamond"/>
          <w:smallCaps/>
          <w:kern w:val="0"/>
          <w14:ligatures w14:val="none"/>
        </w:rPr>
        <w:t xml:space="preserve">| </w:t>
      </w:r>
      <w:r w:rsidRPr="00194F8F">
        <w:rPr>
          <w:rFonts w:ascii="Roboto" w:eastAsia="Garamond" w:hAnsi="Roboto" w:cs="Garamond"/>
          <w:kern w:val="0"/>
          <w14:ligatures w14:val="none"/>
        </w:rPr>
        <w:t>Northampton, PA</w:t>
      </w:r>
    </w:p>
    <w:p w14:paraId="6F22D413" w14:textId="77777777" w:rsidR="0095593E" w:rsidRPr="00655B57" w:rsidRDefault="0095593E" w:rsidP="0095593E">
      <w:pPr>
        <w:spacing w:after="0" w:line="240" w:lineRule="auto"/>
        <w:rPr>
          <w:rFonts w:ascii="Roboto" w:eastAsia="Garamond" w:hAnsi="Roboto" w:cs="Garamond"/>
          <w:b/>
          <w:smallCaps/>
          <w:kern w:val="0"/>
          <w:sz w:val="20"/>
          <w:szCs w:val="20"/>
          <w14:ligatures w14:val="none"/>
        </w:rPr>
      </w:pPr>
    </w:p>
    <w:p w14:paraId="262EE0EE" w14:textId="77777777" w:rsidR="0095593E" w:rsidRPr="00194F8F" w:rsidRDefault="0095593E" w:rsidP="0095593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Roboto" w:eastAsia="Garamond" w:hAnsi="Roboto" w:cs="Garamond"/>
          <w:color w:val="000000"/>
          <w:kern w:val="0"/>
          <w:sz w:val="10"/>
          <w:szCs w:val="10"/>
          <w14:ligatures w14:val="none"/>
        </w:rPr>
      </w:pPr>
    </w:p>
    <w:p w14:paraId="23CADAB2" w14:textId="603EE3C5" w:rsidR="00206383" w:rsidRPr="00194F8F" w:rsidRDefault="004938D8" w:rsidP="00194F8F">
      <w:pPr>
        <w:keepNext/>
        <w:spacing w:after="0" w:line="240" w:lineRule="auto"/>
        <w:outlineLvl w:val="5"/>
        <w:rPr>
          <w:rFonts w:ascii="Roboto" w:eastAsia="Garamond" w:hAnsi="Roboto" w:cs="Garamond"/>
          <w:b/>
          <w:bCs/>
          <w:kern w:val="0"/>
          <w:sz w:val="21"/>
          <w:szCs w:val="21"/>
          <w14:ligatures w14:val="none"/>
        </w:rPr>
      </w:pPr>
      <w:r>
        <w:rPr>
          <w:rFonts w:ascii="Roboto" w:hAnsi="Roboto"/>
          <w:b/>
          <w:bCs/>
          <w:sz w:val="24"/>
          <w:szCs w:val="24"/>
        </w:rPr>
        <w:t>OPERATIONS MANAGER</w:t>
      </w:r>
      <w:r w:rsidR="00E33591" w:rsidRPr="00194F8F">
        <w:rPr>
          <w:rFonts w:ascii="Roboto" w:hAnsi="Roboto"/>
          <w:b/>
          <w:bCs/>
          <w:sz w:val="24"/>
          <w:szCs w:val="24"/>
        </w:rPr>
        <w:t xml:space="preserve"> | </w:t>
      </w:r>
      <w:r>
        <w:rPr>
          <w:rFonts w:ascii="Roboto" w:hAnsi="Roboto"/>
          <w:b/>
          <w:bCs/>
          <w:sz w:val="24"/>
          <w:szCs w:val="24"/>
        </w:rPr>
        <w:t>CUSTOMER EXPERIENCE LEADER</w:t>
      </w:r>
    </w:p>
    <w:p w14:paraId="12E0D97A" w14:textId="77777777" w:rsidR="00EA20AA" w:rsidRPr="00655B57" w:rsidRDefault="00EA20AA" w:rsidP="00EA20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Times New Roman" w:hAnsi="Roboto" w:cs="Times New Roman"/>
          <w:color w:val="000000"/>
          <w:kern w:val="0"/>
          <w:sz w:val="20"/>
          <w:szCs w:val="20"/>
          <w14:ligatures w14:val="none"/>
        </w:rPr>
      </w:pPr>
    </w:p>
    <w:p w14:paraId="7DA3ED62" w14:textId="7AC93073" w:rsidR="004938D8" w:rsidRPr="004938D8" w:rsidRDefault="004938D8" w:rsidP="004938D8">
      <w:pPr>
        <w:keepNext/>
        <w:spacing w:after="0" w:line="240" w:lineRule="auto"/>
        <w:outlineLvl w:val="5"/>
        <w:rPr>
          <w:rFonts w:ascii="Roboto" w:eastAsia="Garamond" w:hAnsi="Roboto" w:cs="Garamond"/>
          <w:kern w:val="0"/>
          <w14:ligatures w14:val="none"/>
        </w:rPr>
      </w:pPr>
      <w:r w:rsidRPr="004938D8">
        <w:rPr>
          <w:rFonts w:ascii="Roboto" w:eastAsia="Garamond" w:hAnsi="Roboto" w:cs="Garamond"/>
          <w:kern w:val="0"/>
          <w14:ligatures w14:val="none"/>
        </w:rPr>
        <w:t xml:space="preserve">Experienced operations manager with </w:t>
      </w:r>
      <w:r>
        <w:rPr>
          <w:rFonts w:ascii="Roboto" w:eastAsia="Garamond" w:hAnsi="Roboto" w:cs="Garamond"/>
          <w:kern w:val="0"/>
          <w14:ligatures w14:val="none"/>
        </w:rPr>
        <w:t xml:space="preserve">over </w:t>
      </w:r>
      <w:r w:rsidRPr="004938D8">
        <w:rPr>
          <w:rFonts w:ascii="Roboto" w:eastAsia="Garamond" w:hAnsi="Roboto" w:cs="Garamond"/>
          <w:kern w:val="0"/>
          <w14:ligatures w14:val="none"/>
        </w:rPr>
        <w:t>20 years leading teams in tech</w:t>
      </w:r>
      <w:r>
        <w:rPr>
          <w:rFonts w:ascii="Roboto" w:eastAsia="Garamond" w:hAnsi="Roboto" w:cs="Garamond"/>
          <w:kern w:val="0"/>
          <w14:ligatures w14:val="none"/>
        </w:rPr>
        <w:t>nology</w:t>
      </w:r>
      <w:r w:rsidRPr="004938D8">
        <w:rPr>
          <w:rFonts w:ascii="Roboto" w:eastAsia="Garamond" w:hAnsi="Roboto" w:cs="Garamond"/>
          <w:kern w:val="0"/>
          <w14:ligatures w14:val="none"/>
        </w:rPr>
        <w:t>, hospitality, and retail. Skilled in improving team performance, customer retention, and day-to-day operations. Known for building strong teams, streamlining workflows, and supporting business growth at scale.</w:t>
      </w:r>
    </w:p>
    <w:p w14:paraId="0DCE6500" w14:textId="187C7CB7" w:rsidR="004938D8" w:rsidRPr="00194F8F" w:rsidRDefault="004938D8" w:rsidP="004938D8">
      <w:pPr>
        <w:keepNext/>
        <w:spacing w:before="240" w:line="240" w:lineRule="auto"/>
        <w:outlineLvl w:val="5"/>
        <w:rPr>
          <w:rFonts w:ascii="Roboto" w:eastAsia="Garamond" w:hAnsi="Roboto" w:cs="Garamond"/>
          <w:b/>
          <w:kern w:val="0"/>
          <w:sz w:val="28"/>
          <w:szCs w:val="28"/>
          <w14:ligatures w14:val="none"/>
        </w:rPr>
      </w:pPr>
      <w:r>
        <w:rPr>
          <w:rFonts w:ascii="Roboto" w:eastAsia="Garamond" w:hAnsi="Roboto" w:cs="Garamond"/>
          <w:b/>
          <w:smallCaps/>
          <w:kern w:val="0"/>
          <w:sz w:val="24"/>
          <w:szCs w:val="24"/>
          <w14:ligatures w14:val="none"/>
        </w:rPr>
        <w:t>Career Highlights</w:t>
      </w:r>
    </w:p>
    <w:p w14:paraId="46932EAC" w14:textId="7E78DC2F" w:rsidR="004938D8" w:rsidRPr="004938D8" w:rsidRDefault="004938D8" w:rsidP="004938D8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Times New Roman" w:hAnsi="Roboto" w:cs="Times New Roman"/>
          <w:color w:val="000000"/>
          <w:kern w:val="0"/>
          <w14:ligatures w14:val="none"/>
        </w:rPr>
      </w:pPr>
      <w:r w:rsidRPr="004938D8">
        <w:rPr>
          <w:rFonts w:ascii="Roboto" w:eastAsia="Times New Roman" w:hAnsi="Roboto" w:cs="Times New Roman"/>
          <w:color w:val="000000"/>
          <w:kern w:val="0"/>
          <w14:ligatures w14:val="none"/>
        </w:rPr>
        <w:t>Boosted customer retention by 363% through better onboarding and support strategies</w:t>
      </w:r>
    </w:p>
    <w:p w14:paraId="1772556D" w14:textId="4FBA4D7C" w:rsidR="004938D8" w:rsidRPr="004938D8" w:rsidRDefault="004938D8" w:rsidP="004938D8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Times New Roman" w:hAnsi="Roboto" w:cs="Times New Roman"/>
          <w:color w:val="000000"/>
          <w:kern w:val="0"/>
          <w14:ligatures w14:val="none"/>
        </w:rPr>
      </w:pPr>
      <w:r w:rsidRPr="004938D8">
        <w:rPr>
          <w:rFonts w:ascii="Roboto" w:eastAsia="Times New Roman" w:hAnsi="Roboto" w:cs="Times New Roman"/>
          <w:color w:val="000000"/>
          <w:kern w:val="0"/>
          <w14:ligatures w14:val="none"/>
        </w:rPr>
        <w:t>Reduced employee turnover from 18% to 7% by improving training and team development</w:t>
      </w:r>
    </w:p>
    <w:p w14:paraId="18440161" w14:textId="353BAD17" w:rsidR="004938D8" w:rsidRPr="004938D8" w:rsidRDefault="004938D8" w:rsidP="004938D8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Times New Roman" w:hAnsi="Roboto" w:cs="Times New Roman"/>
          <w:color w:val="000000"/>
          <w:kern w:val="0"/>
          <w14:ligatures w14:val="none"/>
        </w:rPr>
      </w:pPr>
      <w:r w:rsidRPr="004938D8">
        <w:rPr>
          <w:rFonts w:ascii="Roboto" w:eastAsia="Times New Roman" w:hAnsi="Roboto" w:cs="Times New Roman"/>
          <w:color w:val="000000"/>
          <w:kern w:val="0"/>
          <w14:ligatures w14:val="none"/>
        </w:rPr>
        <w:t>Led hiring and onboarding for 2,000+ team members and over 150 managers</w:t>
      </w:r>
    </w:p>
    <w:p w14:paraId="03F5A45C" w14:textId="49BED69E" w:rsidR="004938D8" w:rsidRPr="004938D8" w:rsidRDefault="004938D8" w:rsidP="004938D8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Times New Roman" w:hAnsi="Roboto" w:cs="Times New Roman"/>
          <w:color w:val="000000"/>
          <w:kern w:val="0"/>
          <w14:ligatures w14:val="none"/>
        </w:rPr>
      </w:pPr>
      <w:r w:rsidRPr="004938D8">
        <w:rPr>
          <w:rFonts w:ascii="Roboto" w:eastAsia="Times New Roman" w:hAnsi="Roboto" w:cs="Times New Roman"/>
          <w:color w:val="000000"/>
          <w:kern w:val="0"/>
          <w14:ligatures w14:val="none"/>
        </w:rPr>
        <w:t>Built and launched a company-wide training platform with 400+ hours of content</w:t>
      </w:r>
    </w:p>
    <w:p w14:paraId="01AF00CB" w14:textId="5B1BC598" w:rsidR="004938D8" w:rsidRPr="004938D8" w:rsidRDefault="004938D8" w:rsidP="004938D8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Times New Roman" w:hAnsi="Roboto" w:cs="Times New Roman"/>
          <w:color w:val="000000"/>
          <w:kern w:val="0"/>
          <w14:ligatures w14:val="none"/>
        </w:rPr>
      </w:pPr>
      <w:r w:rsidRPr="004938D8">
        <w:rPr>
          <w:rFonts w:ascii="Roboto" w:eastAsia="Times New Roman" w:hAnsi="Roboto" w:cs="Times New Roman"/>
          <w:color w:val="000000"/>
          <w:kern w:val="0"/>
          <w14:ligatures w14:val="none"/>
        </w:rPr>
        <w:t>Supported POS system rollouts at major brands like Hilton, Marriott, and Dairy Queen</w:t>
      </w:r>
    </w:p>
    <w:p w14:paraId="07E7ECD4" w14:textId="64857D45" w:rsidR="004938D8" w:rsidRPr="004938D8" w:rsidRDefault="004938D8" w:rsidP="00621642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Times New Roman" w:hAnsi="Roboto" w:cs="Times New Roman"/>
          <w:color w:val="000000"/>
          <w:kern w:val="0"/>
          <w14:ligatures w14:val="none"/>
        </w:rPr>
      </w:pPr>
      <w:r w:rsidRPr="004938D8">
        <w:rPr>
          <w:rFonts w:ascii="Roboto" w:eastAsia="Times New Roman" w:hAnsi="Roboto" w:cs="Times New Roman"/>
          <w:color w:val="000000"/>
          <w:kern w:val="0"/>
          <w14:ligatures w14:val="none"/>
        </w:rPr>
        <w:t>Helped grow team from 12 to 2,000+ during a high-growth expansion</w:t>
      </w:r>
    </w:p>
    <w:p w14:paraId="31D579D5" w14:textId="77777777" w:rsidR="004938D8" w:rsidRPr="00194F8F" w:rsidRDefault="004938D8" w:rsidP="004938D8">
      <w:pPr>
        <w:keepNext/>
        <w:spacing w:before="240" w:line="240" w:lineRule="auto"/>
        <w:outlineLvl w:val="5"/>
        <w:rPr>
          <w:rFonts w:ascii="Roboto" w:eastAsia="Garamond" w:hAnsi="Roboto" w:cs="Garamond"/>
          <w:b/>
          <w:kern w:val="0"/>
          <w:sz w:val="28"/>
          <w:szCs w:val="28"/>
          <w14:ligatures w14:val="none"/>
        </w:rPr>
      </w:pPr>
      <w:r w:rsidRPr="00194F8F">
        <w:rPr>
          <w:rFonts w:ascii="Roboto" w:eastAsia="Garamond" w:hAnsi="Roboto" w:cs="Garamond"/>
          <w:b/>
          <w:smallCaps/>
          <w:kern w:val="0"/>
          <w:sz w:val="24"/>
          <w:szCs w:val="24"/>
          <w14:ligatures w14:val="none"/>
        </w:rPr>
        <w:t>Key Strengths</w:t>
      </w:r>
    </w:p>
    <w:p w14:paraId="637C47A5" w14:textId="0B934950" w:rsidR="004938D8" w:rsidRDefault="004938D8" w:rsidP="006216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bCs/>
          <w:kern w:val="0"/>
          <w14:ligatures w14:val="none"/>
        </w:rPr>
      </w:pPr>
      <w:r w:rsidRPr="004938D8">
        <w:rPr>
          <w:rFonts w:ascii="Roboto" w:eastAsia="Garamond" w:hAnsi="Roboto" w:cs="Garamond"/>
          <w:bCs/>
          <w:kern w:val="0"/>
          <w14:ligatures w14:val="none"/>
        </w:rPr>
        <w:t>Customer Success &amp; Retention • Staff Training &amp; Onboarding • Team Leadership • Workflow &amp; Process Improvement • POS &amp; CRM Strategy • Performance Coaching • KPI Reporting • Multi-Site Supervision</w:t>
      </w:r>
    </w:p>
    <w:p w14:paraId="68161D0D" w14:textId="77777777" w:rsidR="004938D8" w:rsidRPr="00194F8F" w:rsidRDefault="004938D8" w:rsidP="006216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Times New Roman" w:hAnsi="Roboto" w:cs="Times New Roman"/>
          <w:color w:val="000000"/>
          <w:kern w:val="0"/>
          <w14:ligatures w14:val="none"/>
        </w:rPr>
      </w:pPr>
    </w:p>
    <w:p w14:paraId="075983C7" w14:textId="3529783C" w:rsidR="0095593E" w:rsidRDefault="00D27C9D" w:rsidP="00655B57">
      <w:pPr>
        <w:spacing w:after="0"/>
        <w:rPr>
          <w:rFonts w:ascii="Roboto" w:eastAsia="Garamond" w:hAnsi="Roboto" w:cs="Garamond"/>
          <w:b/>
          <w:smallCaps/>
          <w:kern w:val="0"/>
          <w:sz w:val="24"/>
          <w:szCs w:val="24"/>
          <w14:ligatures w14:val="none"/>
        </w:rPr>
      </w:pPr>
      <w:r w:rsidRPr="00194F8F">
        <w:rPr>
          <w:rFonts w:ascii="Roboto" w:eastAsia="Garamond" w:hAnsi="Roboto" w:cs="Garamond"/>
          <w:b/>
          <w:smallCaps/>
          <w:kern w:val="0"/>
          <w:sz w:val="24"/>
          <w:szCs w:val="24"/>
          <w14:ligatures w14:val="none"/>
        </w:rPr>
        <w:t>Professional Experience</w:t>
      </w:r>
    </w:p>
    <w:p w14:paraId="17AD263B" w14:textId="77777777" w:rsidR="00655B57" w:rsidRPr="00194F8F" w:rsidRDefault="00655B57" w:rsidP="00655B57">
      <w:pPr>
        <w:spacing w:after="0"/>
        <w:rPr>
          <w:rFonts w:ascii="Roboto" w:eastAsia="Garamond" w:hAnsi="Roboto" w:cs="Garamond"/>
          <w:b/>
          <w:smallCaps/>
          <w:kern w:val="0"/>
          <w:sz w:val="24"/>
          <w:szCs w:val="24"/>
          <w14:ligatures w14:val="none"/>
        </w:rPr>
      </w:pPr>
    </w:p>
    <w:p w14:paraId="10212670" w14:textId="6B18D430" w:rsidR="0095593E" w:rsidRPr="00194F8F" w:rsidRDefault="00194F8F" w:rsidP="0095593E">
      <w:pPr>
        <w:spacing w:after="0" w:line="240" w:lineRule="auto"/>
        <w:ind w:left="567" w:hanging="567"/>
        <w:rPr>
          <w:rFonts w:ascii="Roboto" w:eastAsia="Garamond" w:hAnsi="Roboto" w:cs="Garamond"/>
          <w:i/>
          <w:kern w:val="0"/>
          <w14:ligatures w14:val="none"/>
        </w:rPr>
      </w:pPr>
      <w:r w:rsidRPr="00194F8F">
        <w:rPr>
          <w:rFonts w:ascii="Roboto" w:eastAsia="Garamond" w:hAnsi="Roboto" w:cs="Garamond"/>
          <w:b/>
          <w:kern w:val="0"/>
          <w14:ligatures w14:val="none"/>
        </w:rPr>
        <w:t xml:space="preserve">Stay-at-Home Parent / </w:t>
      </w:r>
      <w:r w:rsidR="002976C6" w:rsidRPr="00194F8F">
        <w:rPr>
          <w:rFonts w:ascii="Roboto" w:eastAsia="Garamond" w:hAnsi="Roboto" w:cs="Garamond"/>
          <w:b/>
          <w:kern w:val="0"/>
          <w14:ligatures w14:val="none"/>
        </w:rPr>
        <w:t>IT Consultant</w:t>
      </w:r>
      <w:r w:rsidR="00EA6216" w:rsidRPr="00194F8F">
        <w:rPr>
          <w:rFonts w:ascii="Roboto" w:eastAsia="Garamond" w:hAnsi="Roboto" w:cs="Garamond"/>
          <w:b/>
          <w:kern w:val="0"/>
          <w14:ligatures w14:val="none"/>
        </w:rPr>
        <w:t>, Self-Employed</w:t>
      </w:r>
      <w:r w:rsidR="009B0589" w:rsidRPr="00194F8F">
        <w:rPr>
          <w:rFonts w:ascii="Roboto" w:eastAsia="Garamond" w:hAnsi="Roboto" w:cs="Garamond"/>
          <w:b/>
          <w:kern w:val="0"/>
          <w14:ligatures w14:val="none"/>
        </w:rPr>
        <w:t xml:space="preserve"> |</w:t>
      </w:r>
      <w:r w:rsidR="009B0589" w:rsidRPr="00194F8F">
        <w:rPr>
          <w:rFonts w:ascii="Roboto" w:eastAsia="Garamond" w:hAnsi="Roboto" w:cs="Garamond"/>
          <w:kern w:val="0"/>
          <w14:ligatures w14:val="none"/>
        </w:rPr>
        <w:t xml:space="preserve"> </w:t>
      </w:r>
      <w:r>
        <w:rPr>
          <w:rFonts w:ascii="Roboto" w:eastAsia="Garamond" w:hAnsi="Roboto" w:cs="Garamond"/>
          <w:kern w:val="0"/>
          <w14:ligatures w14:val="none"/>
        </w:rPr>
        <w:t>Northampton</w:t>
      </w:r>
      <w:r w:rsidR="009B0589" w:rsidRPr="00194F8F">
        <w:rPr>
          <w:rFonts w:ascii="Roboto" w:eastAsia="Garamond" w:hAnsi="Roboto" w:cs="Garamond"/>
          <w:b/>
          <w:kern w:val="0"/>
          <w14:ligatures w14:val="none"/>
        </w:rPr>
        <w:t xml:space="preserve"> |</w:t>
      </w:r>
      <w:r w:rsidR="009B0589" w:rsidRPr="00194F8F">
        <w:rPr>
          <w:rFonts w:ascii="Roboto" w:eastAsia="Garamond" w:hAnsi="Roboto" w:cs="Garamond"/>
          <w:kern w:val="0"/>
          <w14:ligatures w14:val="none"/>
        </w:rPr>
        <w:t xml:space="preserve"> </w:t>
      </w:r>
      <w:r w:rsidR="0095593E" w:rsidRPr="00194F8F">
        <w:rPr>
          <w:rFonts w:ascii="Roboto" w:eastAsia="Garamond" w:hAnsi="Roboto" w:cs="Garamond"/>
          <w:kern w:val="0"/>
          <w14:ligatures w14:val="none"/>
        </w:rPr>
        <w:t>Jan. 2023 – Present</w:t>
      </w:r>
    </w:p>
    <w:p w14:paraId="61AA10E2" w14:textId="77777777" w:rsidR="003E31AC" w:rsidRPr="00194F8F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Times New Roman" w:hAnsi="Roboto" w:cs="Times New Roman"/>
          <w:color w:val="000000"/>
          <w:kern w:val="0"/>
          <w:sz w:val="12"/>
          <w:szCs w:val="12"/>
          <w14:ligatures w14:val="none"/>
        </w:rPr>
      </w:pPr>
    </w:p>
    <w:p w14:paraId="21201D9B" w14:textId="3F0692D9" w:rsidR="0095593E" w:rsidRPr="004938D8" w:rsidRDefault="00194F8F" w:rsidP="004938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194F8F">
        <w:rPr>
          <w:rFonts w:ascii="Roboto" w:eastAsia="Garamond" w:hAnsi="Roboto" w:cs="Garamond"/>
          <w:color w:val="000000"/>
          <w:kern w:val="0"/>
          <w14:ligatures w14:val="none"/>
        </w:rPr>
        <w:t>Focused on full-time parenting while maintaining professional development through degree completion, industry certifications, and consulting work.</w:t>
      </w:r>
    </w:p>
    <w:p w14:paraId="318A4C7D" w14:textId="77777777" w:rsidR="00206383" w:rsidRDefault="00206383" w:rsidP="00206383">
      <w:pPr>
        <w:spacing w:after="0" w:line="240" w:lineRule="auto"/>
        <w:rPr>
          <w:rFonts w:ascii="Roboto" w:eastAsia="Garamond" w:hAnsi="Roboto" w:cs="Garamond"/>
          <w:kern w:val="0"/>
          <w14:ligatures w14:val="none"/>
        </w:rPr>
      </w:pPr>
    </w:p>
    <w:p w14:paraId="0CBD9CBF" w14:textId="1146EA27" w:rsidR="004D7293" w:rsidRPr="00194F8F" w:rsidRDefault="004D7293" w:rsidP="00206383">
      <w:pPr>
        <w:spacing w:after="0" w:line="240" w:lineRule="auto"/>
        <w:rPr>
          <w:rFonts w:ascii="Roboto" w:eastAsia="Garamond" w:hAnsi="Roboto" w:cs="Garamond"/>
          <w:kern w:val="0"/>
          <w14:ligatures w14:val="none"/>
        </w:rPr>
      </w:pPr>
      <w:r w:rsidRPr="00194F8F">
        <w:rPr>
          <w:rFonts w:ascii="Roboto" w:eastAsia="Garamond" w:hAnsi="Roboto" w:cs="Garamond"/>
          <w:b/>
          <w:kern w:val="0"/>
          <w14:ligatures w14:val="none"/>
        </w:rPr>
        <w:t>Shift4</w:t>
      </w:r>
      <w:r w:rsidRPr="00194F8F">
        <w:rPr>
          <w:rFonts w:ascii="Roboto" w:eastAsia="Garamond" w:hAnsi="Roboto" w:cs="Garamond"/>
          <w:kern w:val="0"/>
          <w14:ligatures w14:val="none"/>
        </w:rPr>
        <w:t xml:space="preserve"> </w:t>
      </w:r>
      <w:r w:rsidRPr="00194F8F">
        <w:rPr>
          <w:rFonts w:ascii="Roboto" w:eastAsia="Garamond" w:hAnsi="Roboto" w:cs="Garamond"/>
          <w:b/>
          <w:kern w:val="0"/>
          <w14:ligatures w14:val="none"/>
        </w:rPr>
        <w:t xml:space="preserve">| </w:t>
      </w:r>
      <w:r w:rsidRPr="00194F8F">
        <w:rPr>
          <w:rFonts w:ascii="Roboto" w:eastAsia="Garamond" w:hAnsi="Roboto" w:cs="Garamond"/>
          <w:kern w:val="0"/>
          <w14:ligatures w14:val="none"/>
        </w:rPr>
        <w:t>Allentown, PA</w:t>
      </w:r>
      <w:r w:rsidRPr="00194F8F">
        <w:rPr>
          <w:rFonts w:ascii="Roboto" w:eastAsia="Garamond" w:hAnsi="Roboto" w:cs="Garamond"/>
          <w:b/>
          <w:kern w:val="0"/>
          <w14:ligatures w14:val="none"/>
        </w:rPr>
        <w:t xml:space="preserve"> </w:t>
      </w:r>
      <w:r w:rsidRPr="00194F8F">
        <w:rPr>
          <w:rFonts w:ascii="Roboto" w:eastAsia="Garamond" w:hAnsi="Roboto" w:cs="Garamond"/>
          <w:kern w:val="0"/>
          <w14:ligatures w14:val="none"/>
        </w:rPr>
        <w:t>| 20</w:t>
      </w:r>
      <w:r>
        <w:rPr>
          <w:rFonts w:ascii="Roboto" w:eastAsia="Garamond" w:hAnsi="Roboto" w:cs="Garamond"/>
          <w:kern w:val="0"/>
          <w14:ligatures w14:val="none"/>
        </w:rPr>
        <w:t>1</w:t>
      </w:r>
      <w:r w:rsidRPr="00194F8F">
        <w:rPr>
          <w:rFonts w:ascii="Roboto" w:eastAsia="Garamond" w:hAnsi="Roboto" w:cs="Garamond"/>
          <w:kern w:val="0"/>
          <w14:ligatures w14:val="none"/>
        </w:rPr>
        <w:t>0 - 2023</w:t>
      </w:r>
    </w:p>
    <w:p w14:paraId="12DDD15B" w14:textId="7554DC59" w:rsidR="003E31AC" w:rsidRPr="004D7293" w:rsidRDefault="004938D8" w:rsidP="004D7293">
      <w:pPr>
        <w:spacing w:after="0" w:line="240" w:lineRule="auto"/>
        <w:ind w:left="567" w:hanging="567"/>
        <w:rPr>
          <w:rFonts w:ascii="Roboto" w:eastAsia="Garamond" w:hAnsi="Roboto" w:cs="Garamond"/>
          <w:bCs/>
          <w:kern w:val="0"/>
          <w14:ligatures w14:val="none"/>
        </w:rPr>
      </w:pPr>
      <w:r w:rsidRPr="004938D8">
        <w:rPr>
          <w:rFonts w:ascii="Roboto" w:eastAsia="Garamond" w:hAnsi="Roboto" w:cs="Garamond"/>
          <w:bCs/>
          <w:kern w:val="0"/>
          <w14:ligatures w14:val="none"/>
        </w:rPr>
        <w:t>Senior Manager, Customer Service &amp; Retention</w:t>
      </w:r>
    </w:p>
    <w:p w14:paraId="064FB203" w14:textId="1159C858" w:rsidR="004938D8" w:rsidRPr="004938D8" w:rsidRDefault="004938D8" w:rsidP="004938D8">
      <w:pPr>
        <w:pStyle w:val="ListParagraph"/>
        <w:numPr>
          <w:ilvl w:val="0"/>
          <w:numId w:val="21"/>
        </w:numP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4938D8">
        <w:rPr>
          <w:rFonts w:ascii="Roboto" w:eastAsia="Garamond" w:hAnsi="Roboto" w:cs="Garamond"/>
          <w:color w:val="000000"/>
          <w:kern w:val="0"/>
          <w14:ligatures w14:val="none"/>
        </w:rPr>
        <w:t>Oversaw global support teams managing over 200,000 client accounts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.</w:t>
      </w:r>
    </w:p>
    <w:p w14:paraId="6F008344" w14:textId="28F00F68" w:rsidR="002976C6" w:rsidRPr="004938D8" w:rsidRDefault="004938D8" w:rsidP="004938D8">
      <w:pPr>
        <w:pStyle w:val="ListParagraph"/>
        <w:numPr>
          <w:ilvl w:val="0"/>
          <w:numId w:val="21"/>
        </w:numP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4938D8">
        <w:rPr>
          <w:rFonts w:ascii="Roboto" w:eastAsia="Garamond" w:hAnsi="Roboto" w:cs="Garamond"/>
          <w:color w:val="000000"/>
          <w:kern w:val="0"/>
          <w14:ligatures w14:val="none"/>
        </w:rPr>
        <w:t>Built dashboards to monitor performance, track service quality, and reduce</w:t>
      </w:r>
      <w:r>
        <w:rPr>
          <w:rFonts w:ascii="Roboto" w:eastAsia="Garamond" w:hAnsi="Roboto" w:cs="Garamond"/>
          <w:color w:val="000000"/>
          <w:kern w:val="0"/>
          <w14:ligatures w14:val="none"/>
        </w:rPr>
        <w:t xml:space="preserve"> attrition.</w:t>
      </w:r>
    </w:p>
    <w:p w14:paraId="12267691" w14:textId="77777777" w:rsidR="004D7293" w:rsidRPr="00655B57" w:rsidRDefault="004D7293" w:rsidP="00DB4DD9">
      <w:pPr>
        <w:spacing w:after="0" w:line="240" w:lineRule="auto"/>
        <w:ind w:left="567" w:hanging="567"/>
        <w:rPr>
          <w:rFonts w:ascii="Roboto" w:eastAsia="Garamond" w:hAnsi="Roboto" w:cs="Garamond"/>
          <w:b/>
          <w:bCs/>
          <w:kern w:val="0"/>
          <w14:ligatures w14:val="none"/>
        </w:rPr>
      </w:pPr>
    </w:p>
    <w:p w14:paraId="6D773FF7" w14:textId="1DF21939" w:rsidR="003E31AC" w:rsidRPr="004D7293" w:rsidRDefault="004938D8" w:rsidP="004D7293">
      <w:pPr>
        <w:spacing w:after="0" w:line="240" w:lineRule="auto"/>
        <w:ind w:left="567" w:hanging="567"/>
        <w:rPr>
          <w:rFonts w:ascii="Roboto" w:eastAsia="Garamond" w:hAnsi="Roboto" w:cs="Garamond"/>
          <w:kern w:val="0"/>
          <w14:ligatures w14:val="none"/>
        </w:rPr>
      </w:pPr>
      <w:r w:rsidRPr="004938D8">
        <w:rPr>
          <w:rFonts w:ascii="Roboto" w:eastAsia="Garamond" w:hAnsi="Roboto" w:cs="Garamond"/>
          <w:kern w:val="0"/>
          <w14:ligatures w14:val="none"/>
        </w:rPr>
        <w:t>Director,</w:t>
      </w:r>
      <w:r>
        <w:rPr>
          <w:rFonts w:ascii="Roboto" w:eastAsia="Garamond" w:hAnsi="Roboto" w:cs="Garamond"/>
          <w:kern w:val="0"/>
          <w14:ligatures w14:val="none"/>
        </w:rPr>
        <w:t xml:space="preserve"> </w:t>
      </w:r>
      <w:r w:rsidR="002976C6" w:rsidRPr="004D7293">
        <w:rPr>
          <w:rFonts w:ascii="Roboto" w:eastAsia="Garamond" w:hAnsi="Roboto" w:cs="Garamond"/>
          <w:kern w:val="0"/>
          <w14:ligatures w14:val="none"/>
        </w:rPr>
        <w:t>Training</w:t>
      </w:r>
      <w:r w:rsidR="004D7293" w:rsidRPr="004D7293">
        <w:rPr>
          <w:rFonts w:ascii="Roboto" w:eastAsia="Garamond" w:hAnsi="Roboto" w:cs="Garamond"/>
          <w:kern w:val="0"/>
          <w14:ligatures w14:val="none"/>
        </w:rPr>
        <w:t xml:space="preserve"> &amp; Enablement</w:t>
      </w:r>
    </w:p>
    <w:p w14:paraId="7EDC92C1" w14:textId="10CFEC86" w:rsidR="004938D8" w:rsidRPr="004938D8" w:rsidRDefault="004938D8" w:rsidP="004938D8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4938D8">
        <w:rPr>
          <w:rFonts w:ascii="Roboto" w:eastAsia="Garamond" w:hAnsi="Roboto" w:cs="Garamond"/>
          <w:color w:val="000000"/>
          <w:kern w:val="0"/>
          <w14:ligatures w14:val="none"/>
        </w:rPr>
        <w:t>Created training programs and tools to support large-scale hiring and growth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.</w:t>
      </w:r>
    </w:p>
    <w:p w14:paraId="6A0C6D02" w14:textId="7131712E" w:rsidR="00203553" w:rsidRPr="00194F8F" w:rsidRDefault="004938D8" w:rsidP="004938D8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4938D8">
        <w:rPr>
          <w:rFonts w:ascii="Roboto" w:eastAsia="Garamond" w:hAnsi="Roboto" w:cs="Garamond"/>
          <w:color w:val="000000"/>
          <w:kern w:val="0"/>
          <w14:ligatures w14:val="none"/>
        </w:rPr>
        <w:t>Led training efforts during company acquisitions and team expansions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.</w:t>
      </w:r>
    </w:p>
    <w:p w14:paraId="6473A453" w14:textId="77777777" w:rsidR="002976C6" w:rsidRPr="00194F8F" w:rsidRDefault="002976C6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b/>
          <w:kern w:val="0"/>
          <w14:ligatures w14:val="none"/>
        </w:rPr>
      </w:pPr>
    </w:p>
    <w:p w14:paraId="3D54BA74" w14:textId="37660B23" w:rsidR="003E31AC" w:rsidRPr="004D7293" w:rsidRDefault="004938D8" w:rsidP="004D7293">
      <w:pPr>
        <w:spacing w:after="0" w:line="240" w:lineRule="auto"/>
        <w:rPr>
          <w:rFonts w:ascii="Roboto" w:eastAsia="Garamond" w:hAnsi="Roboto" w:cs="Garamond"/>
          <w:kern w:val="0"/>
          <w14:ligatures w14:val="none"/>
        </w:rPr>
      </w:pPr>
      <w:r w:rsidRPr="004938D8">
        <w:rPr>
          <w:rFonts w:ascii="Roboto" w:eastAsia="Garamond" w:hAnsi="Roboto" w:cs="Garamond"/>
          <w:kern w:val="0"/>
          <w14:ligatures w14:val="none"/>
        </w:rPr>
        <w:t>Manager, Operations</w:t>
      </w:r>
      <w:r w:rsidR="00D745D9">
        <w:rPr>
          <w:rFonts w:ascii="Roboto" w:eastAsia="Garamond" w:hAnsi="Roboto" w:cs="Garamond"/>
          <w:kern w:val="0"/>
          <w14:ligatures w14:val="none"/>
        </w:rPr>
        <w:t xml:space="preserve"> &amp; Field Installations</w:t>
      </w:r>
    </w:p>
    <w:p w14:paraId="105C749F" w14:textId="27E0AE69" w:rsidR="004938D8" w:rsidRPr="00D745D9" w:rsidRDefault="00D745D9" w:rsidP="00D745D9">
      <w:pPr>
        <w:pStyle w:val="ListParagraph"/>
        <w:numPr>
          <w:ilvl w:val="0"/>
          <w:numId w:val="13"/>
        </w:numPr>
        <w:rPr>
          <w:rFonts w:ascii="Roboto" w:eastAsia="Garamond" w:hAnsi="Roboto" w:cs="Garamond"/>
          <w:color w:val="000000"/>
          <w:kern w:val="0"/>
          <w14:ligatures w14:val="none"/>
        </w:rPr>
      </w:pPr>
      <w:r w:rsidRPr="00D745D9">
        <w:rPr>
          <w:rFonts w:ascii="Roboto" w:eastAsia="Garamond" w:hAnsi="Roboto" w:cs="Garamond"/>
          <w:color w:val="000000"/>
          <w:kern w:val="0"/>
          <w14:ligatures w14:val="none"/>
        </w:rPr>
        <w:t>Directed staff onboarding, scheduling, and performance managemen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t</w:t>
      </w:r>
      <w:r w:rsidRPr="00D745D9">
        <w:rPr>
          <w:rFonts w:ascii="Roboto" w:eastAsia="Garamond" w:hAnsi="Roboto" w:cs="Garamond"/>
          <w:color w:val="000000"/>
          <w:kern w:val="0"/>
          <w14:ligatures w14:val="none"/>
        </w:rPr>
        <w:t>.</w:t>
      </w:r>
    </w:p>
    <w:p w14:paraId="39DED851" w14:textId="7E2A08FC" w:rsidR="00007572" w:rsidRPr="00D745D9" w:rsidRDefault="00D745D9" w:rsidP="00D745D9">
      <w:pPr>
        <w:pStyle w:val="ListParagraph"/>
        <w:numPr>
          <w:ilvl w:val="0"/>
          <w:numId w:val="13"/>
        </w:numPr>
        <w:rPr>
          <w:rFonts w:ascii="Roboto" w:eastAsia="Garamond" w:hAnsi="Roboto" w:cs="Garamond"/>
          <w:color w:val="000000"/>
          <w:kern w:val="0"/>
          <w14:ligatures w14:val="none"/>
        </w:rPr>
      </w:pPr>
      <w:r w:rsidRPr="00D745D9">
        <w:rPr>
          <w:rFonts w:ascii="Roboto" w:eastAsia="Garamond" w:hAnsi="Roboto" w:cs="Garamond"/>
          <w:color w:val="000000"/>
          <w:kern w:val="0"/>
          <w14:ligatures w14:val="none"/>
        </w:rPr>
        <w:t xml:space="preserve">Managed national product launches across retail and service locations. </w:t>
      </w:r>
    </w:p>
    <w:p w14:paraId="6F560FDB" w14:textId="6E31E403" w:rsidR="002976C6" w:rsidRPr="004D7293" w:rsidRDefault="004D7293" w:rsidP="002976C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Times New Roman" w:hAnsi="Roboto" w:cs="Times New Roman"/>
          <w:color w:val="000000"/>
          <w:kern w:val="0"/>
          <w14:ligatures w14:val="none"/>
        </w:rPr>
      </w:pPr>
      <w:r w:rsidRPr="004D7293">
        <w:rPr>
          <w:rFonts w:ascii="Roboto" w:eastAsia="Times New Roman" w:hAnsi="Roboto" w:cs="Times New Roman"/>
          <w:color w:val="000000"/>
          <w:kern w:val="0"/>
          <w14:ligatures w14:val="none"/>
        </w:rPr>
        <w:t>Earlier Experience:</w:t>
      </w:r>
      <w:r>
        <w:rPr>
          <w:rFonts w:ascii="Roboto" w:eastAsia="Times New Roman" w:hAnsi="Roboto" w:cs="Times New Roman"/>
          <w:b/>
          <w:bCs/>
          <w:color w:val="000000"/>
          <w:kern w:val="0"/>
          <w14:ligatures w14:val="none"/>
        </w:rPr>
        <w:t xml:space="preserve"> </w:t>
      </w:r>
      <w:proofErr w:type="spellStart"/>
      <w:r w:rsidR="002976C6" w:rsidRPr="004D7293">
        <w:rPr>
          <w:rFonts w:ascii="Roboto" w:eastAsia="Times New Roman" w:hAnsi="Roboto" w:cs="Times New Roman"/>
          <w:color w:val="000000"/>
          <w:kern w:val="0"/>
          <w14:ligatures w14:val="none"/>
        </w:rPr>
        <w:t>KidsPeace</w:t>
      </w:r>
      <w:proofErr w:type="spellEnd"/>
      <w:r w:rsidR="002976C6" w:rsidRPr="004D7293">
        <w:rPr>
          <w:rFonts w:ascii="Roboto" w:eastAsia="Times New Roman" w:hAnsi="Roboto" w:cs="Times New Roman"/>
          <w:color w:val="000000"/>
          <w:kern w:val="0"/>
          <w14:ligatures w14:val="none"/>
        </w:rPr>
        <w:t>, Kohl's, Linens N Things</w:t>
      </w:r>
      <w:r w:rsidR="002976C6" w:rsidRPr="00194F8F">
        <w:rPr>
          <w:rFonts w:ascii="Roboto" w:eastAsia="Times New Roman" w:hAnsi="Roboto" w:cs="Times New Roman"/>
          <w:color w:val="000000"/>
          <w:kern w:val="0"/>
          <w14:ligatures w14:val="none"/>
        </w:rPr>
        <w:t xml:space="preserve"> | 2004 – 2011  </w:t>
      </w:r>
    </w:p>
    <w:p w14:paraId="6AB0B312" w14:textId="6EE45247" w:rsidR="002976C6" w:rsidRPr="00194F8F" w:rsidRDefault="004D7293" w:rsidP="002976C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eastAsia="Garamond" w:hAnsi="Roboto" w:cs="Garamond"/>
          <w:color w:val="000000"/>
          <w:kern w:val="0"/>
          <w14:ligatures w14:val="none"/>
        </w:rPr>
      </w:pPr>
      <w:r w:rsidRPr="004D7293">
        <w:rPr>
          <w:rFonts w:ascii="Roboto" w:eastAsia="Garamond" w:hAnsi="Roboto" w:cs="Garamond"/>
          <w:color w:val="000000"/>
          <w:kern w:val="0"/>
          <w14:ligatures w14:val="none"/>
        </w:rPr>
        <w:t>Supported store operations and tech setup for retail and care environments</w:t>
      </w:r>
      <w:r>
        <w:rPr>
          <w:rFonts w:ascii="Roboto" w:eastAsia="Garamond" w:hAnsi="Roboto" w:cs="Garamond"/>
          <w:color w:val="000000"/>
          <w:kern w:val="0"/>
          <w14:ligatures w14:val="none"/>
        </w:rPr>
        <w:t>.</w:t>
      </w:r>
      <w:r w:rsidR="002976C6" w:rsidRPr="00194F8F">
        <w:rPr>
          <w:rFonts w:ascii="Roboto" w:eastAsia="Garamond" w:hAnsi="Roboto" w:cs="Garamond"/>
          <w:color w:val="000000"/>
          <w:kern w:val="0"/>
          <w14:ligatures w14:val="none"/>
        </w:rPr>
        <w:t xml:space="preserve">  </w:t>
      </w:r>
    </w:p>
    <w:p w14:paraId="7E62885D" w14:textId="77777777" w:rsidR="00655B57" w:rsidRPr="00194F8F" w:rsidRDefault="00655B57" w:rsidP="004D7293">
      <w:pPr>
        <w:spacing w:after="0" w:line="360" w:lineRule="auto"/>
        <w:rPr>
          <w:rFonts w:ascii="Roboto" w:eastAsia="Garamond" w:hAnsi="Roboto" w:cs="Garamond"/>
          <w:b/>
          <w:smallCaps/>
          <w:kern w:val="0"/>
          <w14:ligatures w14:val="none"/>
        </w:rPr>
      </w:pPr>
    </w:p>
    <w:p w14:paraId="04338490" w14:textId="77777777" w:rsidR="004D7293" w:rsidRDefault="004D7293" w:rsidP="009B0589">
      <w:pPr>
        <w:rPr>
          <w:rFonts w:ascii="Roboto" w:eastAsia="Garamond" w:hAnsi="Roboto" w:cs="Garamond"/>
          <w:b/>
          <w:smallCaps/>
          <w:kern w:val="0"/>
          <w14:ligatures w14:val="none"/>
        </w:rPr>
      </w:pPr>
      <w:r w:rsidRPr="004D7293">
        <w:rPr>
          <w:rFonts w:ascii="Roboto" w:eastAsia="Garamond" w:hAnsi="Roboto" w:cs="Garamond"/>
          <w:b/>
          <w:smallCaps/>
          <w:kern w:val="0"/>
          <w14:ligatures w14:val="none"/>
        </w:rPr>
        <w:t>EDUCATION &amp; CERTIFICATIONS</w:t>
      </w:r>
    </w:p>
    <w:p w14:paraId="262D2762" w14:textId="77777777" w:rsidR="004D7293" w:rsidRDefault="009B0589" w:rsidP="004D7293">
      <w:pPr>
        <w:spacing w:after="0"/>
        <w:rPr>
          <w:rFonts w:ascii="Roboto" w:eastAsia="Garamond" w:hAnsi="Roboto" w:cs="Garamond"/>
          <w:bCs/>
          <w:kern w:val="0"/>
          <w14:ligatures w14:val="none"/>
        </w:rPr>
      </w:pPr>
      <w:r w:rsidRPr="00194F8F">
        <w:rPr>
          <w:rFonts w:ascii="Roboto" w:eastAsia="Garamond" w:hAnsi="Roboto" w:cs="Garamond"/>
          <w:b/>
          <w:kern w:val="0"/>
          <w14:ligatures w14:val="none"/>
        </w:rPr>
        <w:t>B</w:t>
      </w:r>
      <w:r w:rsidR="004D7293">
        <w:rPr>
          <w:rFonts w:ascii="Roboto" w:eastAsia="Garamond" w:hAnsi="Roboto" w:cs="Garamond"/>
          <w:b/>
          <w:kern w:val="0"/>
          <w14:ligatures w14:val="none"/>
        </w:rPr>
        <w:t>achelor of Science</w:t>
      </w:r>
      <w:r w:rsidRPr="00194F8F">
        <w:rPr>
          <w:rFonts w:ascii="Roboto" w:eastAsia="Garamond" w:hAnsi="Roboto" w:cs="Garamond"/>
          <w:b/>
          <w:kern w:val="0"/>
          <w14:ligatures w14:val="none"/>
        </w:rPr>
        <w:t xml:space="preserve">: </w:t>
      </w:r>
      <w:r w:rsidRPr="004D7293">
        <w:rPr>
          <w:rFonts w:ascii="Roboto" w:eastAsia="Garamond" w:hAnsi="Roboto" w:cs="Garamond"/>
          <w:bCs/>
          <w:kern w:val="0"/>
          <w14:ligatures w14:val="none"/>
        </w:rPr>
        <w:t>Business Leadership</w:t>
      </w:r>
      <w:r w:rsidRPr="00194F8F">
        <w:rPr>
          <w:rFonts w:ascii="Roboto" w:eastAsia="Garamond" w:hAnsi="Roboto" w:cs="Garamond"/>
          <w:b/>
          <w:kern w:val="0"/>
          <w14:ligatures w14:val="none"/>
        </w:rPr>
        <w:t xml:space="preserve"> </w:t>
      </w:r>
      <w:r w:rsidR="004D7293" w:rsidRPr="004D7293">
        <w:rPr>
          <w:rFonts w:ascii="Roboto" w:eastAsia="Garamond" w:hAnsi="Roboto" w:cs="Garamond"/>
          <w:bCs/>
          <w:kern w:val="0"/>
          <w14:ligatures w14:val="none"/>
        </w:rPr>
        <w:t>-</w:t>
      </w:r>
      <w:r w:rsidRPr="004D7293">
        <w:rPr>
          <w:rFonts w:ascii="Roboto" w:eastAsia="Garamond" w:hAnsi="Roboto" w:cs="Garamond"/>
          <w:bCs/>
          <w:kern w:val="0"/>
          <w14:ligatures w14:val="none"/>
        </w:rPr>
        <w:t xml:space="preserve"> Capella University </w:t>
      </w:r>
      <w:r w:rsidR="004D7293" w:rsidRPr="004D7293">
        <w:rPr>
          <w:rFonts w:ascii="Roboto" w:eastAsia="Garamond" w:hAnsi="Roboto" w:cs="Garamond"/>
          <w:bCs/>
          <w:kern w:val="0"/>
          <w14:ligatures w14:val="none"/>
        </w:rPr>
        <w:t>(</w:t>
      </w:r>
      <w:r w:rsidRPr="004D7293">
        <w:rPr>
          <w:rFonts w:ascii="Roboto" w:eastAsia="Garamond" w:hAnsi="Roboto" w:cs="Garamond"/>
          <w:bCs/>
          <w:kern w:val="0"/>
          <w14:ligatures w14:val="none"/>
        </w:rPr>
        <w:t>2024</w:t>
      </w:r>
      <w:r w:rsidR="004D7293" w:rsidRPr="004D7293">
        <w:rPr>
          <w:rFonts w:ascii="Roboto" w:eastAsia="Garamond" w:hAnsi="Roboto" w:cs="Garamond"/>
          <w:bCs/>
          <w:kern w:val="0"/>
          <w14:ligatures w14:val="none"/>
        </w:rPr>
        <w:t>)</w:t>
      </w:r>
    </w:p>
    <w:p w14:paraId="75BCADD1" w14:textId="6FF293D0" w:rsidR="00363385" w:rsidRPr="00194F8F" w:rsidRDefault="00EA6216" w:rsidP="00363385">
      <w:pPr>
        <w:rPr>
          <w:rFonts w:ascii="Roboto" w:eastAsia="Garamond" w:hAnsi="Roboto" w:cs="Garamond"/>
          <w:kern w:val="0"/>
          <w14:ligatures w14:val="none"/>
        </w:rPr>
      </w:pPr>
      <w:r w:rsidRPr="00194F8F">
        <w:rPr>
          <w:rFonts w:ascii="Roboto" w:eastAsia="Garamond" w:hAnsi="Roboto" w:cs="Garamond"/>
          <w:kern w:val="0"/>
          <w14:ligatures w14:val="none"/>
        </w:rPr>
        <w:t xml:space="preserve">Lean Six Sigma </w:t>
      </w:r>
      <w:r w:rsidR="00007572" w:rsidRPr="00194F8F">
        <w:rPr>
          <w:rFonts w:ascii="Roboto" w:eastAsia="Garamond" w:hAnsi="Roboto" w:cs="Garamond"/>
          <w:kern w:val="0"/>
          <w14:ligatures w14:val="none"/>
        </w:rPr>
        <w:t>Green</w:t>
      </w:r>
      <w:r w:rsidRPr="00194F8F">
        <w:rPr>
          <w:rFonts w:ascii="Roboto" w:eastAsia="Garamond" w:hAnsi="Roboto" w:cs="Garamond"/>
          <w:kern w:val="0"/>
          <w14:ligatures w14:val="none"/>
        </w:rPr>
        <w:t xml:space="preserve"> Belt</w:t>
      </w:r>
      <w:r w:rsidR="004938D8">
        <w:rPr>
          <w:rFonts w:ascii="Roboto" w:eastAsia="Garamond" w:hAnsi="Roboto" w:cs="Garamond"/>
          <w:kern w:val="0"/>
          <w14:ligatures w14:val="none"/>
        </w:rPr>
        <w:t xml:space="preserve"> | </w:t>
      </w:r>
      <w:r w:rsidR="00361ABF" w:rsidRPr="00194F8F">
        <w:rPr>
          <w:rFonts w:ascii="Roboto" w:eastAsia="Garamond" w:hAnsi="Roboto" w:cs="Garamond"/>
          <w:kern w:val="0"/>
          <w14:ligatures w14:val="none"/>
        </w:rPr>
        <w:t xml:space="preserve">Professional Scrum Master </w:t>
      </w:r>
      <w:r w:rsidR="00927D42" w:rsidRPr="00194F8F">
        <w:rPr>
          <w:rFonts w:ascii="Roboto" w:eastAsia="Garamond" w:hAnsi="Roboto" w:cs="Garamond"/>
          <w:kern w:val="0"/>
          <w14:ligatures w14:val="none"/>
        </w:rPr>
        <w:t>(2025)</w:t>
      </w:r>
      <w:r w:rsidR="002976C6" w:rsidRPr="00194F8F">
        <w:rPr>
          <w:rFonts w:ascii="Roboto" w:eastAsia="Garamond" w:hAnsi="Roboto" w:cs="Garamond"/>
          <w:kern w:val="0"/>
          <w14:ligatures w14:val="none"/>
        </w:rPr>
        <w:br/>
      </w:r>
    </w:p>
    <w:sectPr w:rsidR="00363385" w:rsidRPr="00194F8F" w:rsidSect="00655B5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2171E"/>
    <w:multiLevelType w:val="hybridMultilevel"/>
    <w:tmpl w:val="F802E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516E6"/>
    <w:multiLevelType w:val="hybridMultilevel"/>
    <w:tmpl w:val="65503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23AAB"/>
    <w:multiLevelType w:val="hybridMultilevel"/>
    <w:tmpl w:val="D50CA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20AB0"/>
    <w:multiLevelType w:val="multilevel"/>
    <w:tmpl w:val="72D02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1B5FAB"/>
    <w:multiLevelType w:val="hybridMultilevel"/>
    <w:tmpl w:val="B81E0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B16811"/>
    <w:multiLevelType w:val="hybridMultilevel"/>
    <w:tmpl w:val="51C6B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0E39E2"/>
    <w:multiLevelType w:val="hybridMultilevel"/>
    <w:tmpl w:val="9288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A54816"/>
    <w:multiLevelType w:val="hybridMultilevel"/>
    <w:tmpl w:val="7B9A5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CF18D4"/>
    <w:multiLevelType w:val="hybridMultilevel"/>
    <w:tmpl w:val="70807A86"/>
    <w:lvl w:ilvl="0" w:tplc="99B2C342">
      <w:start w:val="12"/>
      <w:numFmt w:val="bullet"/>
      <w:lvlText w:val="•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61A43"/>
    <w:multiLevelType w:val="multilevel"/>
    <w:tmpl w:val="888CF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D26F41"/>
    <w:multiLevelType w:val="hybridMultilevel"/>
    <w:tmpl w:val="C71C1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892BC7"/>
    <w:multiLevelType w:val="hybridMultilevel"/>
    <w:tmpl w:val="592A1496"/>
    <w:lvl w:ilvl="0" w:tplc="99B2C342">
      <w:start w:val="12"/>
      <w:numFmt w:val="bullet"/>
      <w:lvlText w:val="•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F90538"/>
    <w:multiLevelType w:val="hybridMultilevel"/>
    <w:tmpl w:val="ACEC4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F73A14"/>
    <w:multiLevelType w:val="multilevel"/>
    <w:tmpl w:val="A2681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BF23AF"/>
    <w:multiLevelType w:val="hybridMultilevel"/>
    <w:tmpl w:val="F2D44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034D83"/>
    <w:multiLevelType w:val="multilevel"/>
    <w:tmpl w:val="CE7C1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5B549C7"/>
    <w:multiLevelType w:val="hybridMultilevel"/>
    <w:tmpl w:val="2C58A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1E159D"/>
    <w:multiLevelType w:val="hybridMultilevel"/>
    <w:tmpl w:val="93603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D5D5E"/>
    <w:multiLevelType w:val="hybridMultilevel"/>
    <w:tmpl w:val="6C34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9C3C57"/>
    <w:multiLevelType w:val="hybridMultilevel"/>
    <w:tmpl w:val="19FAD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37340A"/>
    <w:multiLevelType w:val="hybridMultilevel"/>
    <w:tmpl w:val="2DB85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FC2AA5"/>
    <w:multiLevelType w:val="multilevel"/>
    <w:tmpl w:val="7646D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1D55703"/>
    <w:multiLevelType w:val="multilevel"/>
    <w:tmpl w:val="8BE682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2852DAB"/>
    <w:multiLevelType w:val="hybridMultilevel"/>
    <w:tmpl w:val="50AEA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9E278D"/>
    <w:multiLevelType w:val="multilevel"/>
    <w:tmpl w:val="FA8C99DA"/>
    <w:lvl w:ilvl="0">
      <w:start w:val="1"/>
      <w:numFmt w:val="bullet"/>
      <w:lvlText w:val="●"/>
      <w:lvlJc w:val="left"/>
      <w:pPr>
        <w:ind w:left="-414" w:hanging="72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o"/>
      <w:lvlJc w:val="left"/>
      <w:pPr>
        <w:ind w:left="-5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66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38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10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82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54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426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4986" w:hanging="360"/>
      </w:pPr>
      <w:rPr>
        <w:rFonts w:ascii="Noto Sans Symbols" w:eastAsia="Noto Sans Symbols" w:hAnsi="Noto Sans Symbols" w:cs="Noto Sans Symbols"/>
      </w:rPr>
    </w:lvl>
  </w:abstractNum>
  <w:num w:numId="1" w16cid:durableId="130098076">
    <w:abstractNumId w:val="24"/>
  </w:num>
  <w:num w:numId="2" w16cid:durableId="1898783043">
    <w:abstractNumId w:val="21"/>
  </w:num>
  <w:num w:numId="3" w16cid:durableId="1834877754">
    <w:abstractNumId w:val="20"/>
  </w:num>
  <w:num w:numId="4" w16cid:durableId="456949690">
    <w:abstractNumId w:val="19"/>
  </w:num>
  <w:num w:numId="5" w16cid:durableId="1849562353">
    <w:abstractNumId w:val="13"/>
  </w:num>
  <w:num w:numId="6" w16cid:durableId="74741966">
    <w:abstractNumId w:val="3"/>
  </w:num>
  <w:num w:numId="7" w16cid:durableId="1028601530">
    <w:abstractNumId w:val="15"/>
  </w:num>
  <w:num w:numId="8" w16cid:durableId="87820379">
    <w:abstractNumId w:val="9"/>
  </w:num>
  <w:num w:numId="9" w16cid:durableId="1447701911">
    <w:abstractNumId w:val="22"/>
  </w:num>
  <w:num w:numId="10" w16cid:durableId="94402536">
    <w:abstractNumId w:val="10"/>
  </w:num>
  <w:num w:numId="11" w16cid:durableId="1966346778">
    <w:abstractNumId w:val="4"/>
  </w:num>
  <w:num w:numId="12" w16cid:durableId="892355046">
    <w:abstractNumId w:val="12"/>
  </w:num>
  <w:num w:numId="13" w16cid:durableId="636766528">
    <w:abstractNumId w:val="23"/>
  </w:num>
  <w:num w:numId="14" w16cid:durableId="1391928899">
    <w:abstractNumId w:val="5"/>
  </w:num>
  <w:num w:numId="15" w16cid:durableId="1428428979">
    <w:abstractNumId w:val="8"/>
  </w:num>
  <w:num w:numId="16" w16cid:durableId="408582203">
    <w:abstractNumId w:val="11"/>
  </w:num>
  <w:num w:numId="17" w16cid:durableId="533158376">
    <w:abstractNumId w:val="14"/>
  </w:num>
  <w:num w:numId="18" w16cid:durableId="1853838462">
    <w:abstractNumId w:val="6"/>
  </w:num>
  <w:num w:numId="19" w16cid:durableId="1738433027">
    <w:abstractNumId w:val="16"/>
  </w:num>
  <w:num w:numId="20" w16cid:durableId="231238682">
    <w:abstractNumId w:val="17"/>
  </w:num>
  <w:num w:numId="21" w16cid:durableId="32341223">
    <w:abstractNumId w:val="1"/>
  </w:num>
  <w:num w:numId="22" w16cid:durableId="580018676">
    <w:abstractNumId w:val="2"/>
  </w:num>
  <w:num w:numId="23" w16cid:durableId="1048845330">
    <w:abstractNumId w:val="0"/>
  </w:num>
  <w:num w:numId="24" w16cid:durableId="1598516216">
    <w:abstractNumId w:val="18"/>
  </w:num>
  <w:num w:numId="25" w16cid:durableId="68532809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tzS0NLIwNjC2MLVQ0lEKTi0uzszPAykwNKkFAIqUs/ktAAAA"/>
  </w:docVars>
  <w:rsids>
    <w:rsidRoot w:val="002A10D8"/>
    <w:rsid w:val="00007572"/>
    <w:rsid w:val="000311D5"/>
    <w:rsid w:val="0003620B"/>
    <w:rsid w:val="0004032D"/>
    <w:rsid w:val="00040365"/>
    <w:rsid w:val="0008712C"/>
    <w:rsid w:val="000923CE"/>
    <w:rsid w:val="000A126D"/>
    <w:rsid w:val="000B6929"/>
    <w:rsid w:val="000C5C35"/>
    <w:rsid w:val="00105703"/>
    <w:rsid w:val="00105AEE"/>
    <w:rsid w:val="001344FD"/>
    <w:rsid w:val="00157328"/>
    <w:rsid w:val="00164388"/>
    <w:rsid w:val="001711AE"/>
    <w:rsid w:val="00194F8F"/>
    <w:rsid w:val="001E44C6"/>
    <w:rsid w:val="0020164A"/>
    <w:rsid w:val="00203553"/>
    <w:rsid w:val="00206383"/>
    <w:rsid w:val="002256AC"/>
    <w:rsid w:val="0025012C"/>
    <w:rsid w:val="00250D38"/>
    <w:rsid w:val="002658CB"/>
    <w:rsid w:val="002740A4"/>
    <w:rsid w:val="002955DA"/>
    <w:rsid w:val="002976C6"/>
    <w:rsid w:val="002A10D8"/>
    <w:rsid w:val="002B60AA"/>
    <w:rsid w:val="00305B05"/>
    <w:rsid w:val="00347DAC"/>
    <w:rsid w:val="003549FC"/>
    <w:rsid w:val="0035624B"/>
    <w:rsid w:val="00360F0A"/>
    <w:rsid w:val="00361ABF"/>
    <w:rsid w:val="00363385"/>
    <w:rsid w:val="00377A07"/>
    <w:rsid w:val="00381E43"/>
    <w:rsid w:val="00390F59"/>
    <w:rsid w:val="00392D47"/>
    <w:rsid w:val="003D407A"/>
    <w:rsid w:val="003E31AC"/>
    <w:rsid w:val="003F4DDF"/>
    <w:rsid w:val="003F6BF7"/>
    <w:rsid w:val="00410DFF"/>
    <w:rsid w:val="00424ACB"/>
    <w:rsid w:val="004737DC"/>
    <w:rsid w:val="004853B8"/>
    <w:rsid w:val="00485C16"/>
    <w:rsid w:val="004938D8"/>
    <w:rsid w:val="004D7293"/>
    <w:rsid w:val="005106F1"/>
    <w:rsid w:val="00523C94"/>
    <w:rsid w:val="00566E45"/>
    <w:rsid w:val="0059705C"/>
    <w:rsid w:val="00614674"/>
    <w:rsid w:val="00621642"/>
    <w:rsid w:val="00655B57"/>
    <w:rsid w:val="00662DA0"/>
    <w:rsid w:val="00670AEF"/>
    <w:rsid w:val="00672079"/>
    <w:rsid w:val="0068508E"/>
    <w:rsid w:val="006B3C7E"/>
    <w:rsid w:val="00704941"/>
    <w:rsid w:val="00705B52"/>
    <w:rsid w:val="0073718B"/>
    <w:rsid w:val="007763B5"/>
    <w:rsid w:val="00792AEC"/>
    <w:rsid w:val="00796271"/>
    <w:rsid w:val="00797B76"/>
    <w:rsid w:val="007A4B63"/>
    <w:rsid w:val="007F6C5A"/>
    <w:rsid w:val="00807B4A"/>
    <w:rsid w:val="00817C19"/>
    <w:rsid w:val="00824FEB"/>
    <w:rsid w:val="00826CF2"/>
    <w:rsid w:val="008745E8"/>
    <w:rsid w:val="00890E3C"/>
    <w:rsid w:val="00896026"/>
    <w:rsid w:val="008E7446"/>
    <w:rsid w:val="008F4F90"/>
    <w:rsid w:val="00913AD2"/>
    <w:rsid w:val="00927D42"/>
    <w:rsid w:val="0095593E"/>
    <w:rsid w:val="009A204C"/>
    <w:rsid w:val="009B0589"/>
    <w:rsid w:val="00A06182"/>
    <w:rsid w:val="00A21F09"/>
    <w:rsid w:val="00A267F5"/>
    <w:rsid w:val="00A43575"/>
    <w:rsid w:val="00A66DCE"/>
    <w:rsid w:val="00AB11E8"/>
    <w:rsid w:val="00AB20A5"/>
    <w:rsid w:val="00AD0A79"/>
    <w:rsid w:val="00AD5D98"/>
    <w:rsid w:val="00AE62A4"/>
    <w:rsid w:val="00B21914"/>
    <w:rsid w:val="00B84450"/>
    <w:rsid w:val="00BB60AE"/>
    <w:rsid w:val="00BC063A"/>
    <w:rsid w:val="00BD3ADF"/>
    <w:rsid w:val="00BD63C4"/>
    <w:rsid w:val="00C0041A"/>
    <w:rsid w:val="00C767E5"/>
    <w:rsid w:val="00CA460D"/>
    <w:rsid w:val="00CA4E84"/>
    <w:rsid w:val="00D27C9D"/>
    <w:rsid w:val="00D43C4F"/>
    <w:rsid w:val="00D560F6"/>
    <w:rsid w:val="00D61AD5"/>
    <w:rsid w:val="00D745D9"/>
    <w:rsid w:val="00D76046"/>
    <w:rsid w:val="00D83730"/>
    <w:rsid w:val="00DB4DD9"/>
    <w:rsid w:val="00DC0C45"/>
    <w:rsid w:val="00DD13E6"/>
    <w:rsid w:val="00E04067"/>
    <w:rsid w:val="00E14673"/>
    <w:rsid w:val="00E33591"/>
    <w:rsid w:val="00E368E1"/>
    <w:rsid w:val="00E703EA"/>
    <w:rsid w:val="00E70EEA"/>
    <w:rsid w:val="00EA1EBB"/>
    <w:rsid w:val="00EA20AA"/>
    <w:rsid w:val="00EA6216"/>
    <w:rsid w:val="00EB0510"/>
    <w:rsid w:val="00EB05D7"/>
    <w:rsid w:val="00EB4F25"/>
    <w:rsid w:val="00ED79F4"/>
    <w:rsid w:val="00EE59C1"/>
    <w:rsid w:val="00EE6DD3"/>
    <w:rsid w:val="00F05225"/>
    <w:rsid w:val="00F276B7"/>
    <w:rsid w:val="00F46FEE"/>
    <w:rsid w:val="00F56B11"/>
    <w:rsid w:val="00F843F4"/>
    <w:rsid w:val="00F95A32"/>
    <w:rsid w:val="00FC6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01CA7"/>
  <w15:chartTrackingRefBased/>
  <w15:docId w15:val="{B329FFA5-792C-442A-9305-1E8A4DB1C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F4F9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621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A10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2A10D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F4F90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ListParagraph">
    <w:name w:val="List Paragraph"/>
    <w:basedOn w:val="Normal"/>
    <w:uiPriority w:val="34"/>
    <w:qFormat/>
    <w:rsid w:val="002740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A621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EA621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8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850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84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4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3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2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public-profile/settings?trk=d_flagship3_profile_self_view_public_profil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erg</dc:creator>
  <cp:keywords/>
  <dc:description/>
  <cp:lastModifiedBy>Sean Berg</cp:lastModifiedBy>
  <cp:revision>3</cp:revision>
  <cp:lastPrinted>2025-05-13T11:12:00Z</cp:lastPrinted>
  <dcterms:created xsi:type="dcterms:W3CDTF">2025-05-13T11:16:00Z</dcterms:created>
  <dcterms:modified xsi:type="dcterms:W3CDTF">2025-05-13T11:32:00Z</dcterms:modified>
</cp:coreProperties>
</file>